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376E9" w14:textId="77777777" w:rsidR="001367C1" w:rsidRDefault="00F33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t>[DATE]</w:t>
      </w:r>
    </w:p>
    <w:p w14:paraId="5B558C74" w14:textId="77777777" w:rsidR="001367C1" w:rsidRDefault="001367C1">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7BFA26BD" w14:textId="77777777" w:rsidR="001367C1" w:rsidRDefault="001367C1">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46AD1061" w14:textId="77777777" w:rsidR="001367C1" w:rsidRDefault="00F33AE9">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t>Contact Name</w:t>
      </w:r>
    </w:p>
    <w:p w14:paraId="785A2C7B" w14:textId="77777777" w:rsidR="001367C1" w:rsidRDefault="00F33A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14:paraId="36696352" w14:textId="77777777" w:rsidR="001367C1" w:rsidRDefault="00F33AE9">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p>
    <w:p w14:paraId="0414055A" w14:textId="77777777" w:rsidR="001367C1" w:rsidRDefault="00F33AE9">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Country</w:t>
      </w:r>
      <w:r>
        <w:tab/>
      </w:r>
    </w:p>
    <w:p w14:paraId="0F1E08E4" w14:textId="77777777" w:rsidR="001367C1" w:rsidRDefault="00F33A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Province</w:t>
      </w:r>
    </w:p>
    <w:p w14:paraId="0E47D957" w14:textId="77777777" w:rsidR="001367C1" w:rsidRDefault="00F33A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Postal Code</w:t>
      </w:r>
    </w:p>
    <w:p w14:paraId="75698F28" w14:textId="77777777" w:rsidR="001367C1" w:rsidRDefault="001367C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6DA5E658" w14:textId="77777777" w:rsidR="001367C1" w:rsidRDefault="001367C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10829EB4" w14:textId="77777777" w:rsidR="001367C1" w:rsidRDefault="001367C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7E0F260B" w14:textId="77777777" w:rsidR="001367C1" w:rsidRDefault="00F33A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Pr>
          <w:b/>
          <w:color w:val="000000"/>
        </w:rPr>
        <w:t xml:space="preserve">RE: CONGRATULATIONS ON </w:t>
      </w:r>
      <w:r>
        <w:rPr>
          <w:b/>
        </w:rPr>
        <w:t>IMPECCABLE</w:t>
      </w:r>
      <w:r>
        <w:rPr>
          <w:b/>
          <w:color w:val="000000"/>
        </w:rPr>
        <w:t xml:space="preserve"> SERVICE </w:t>
      </w:r>
    </w:p>
    <w:p w14:paraId="26337F37" w14:textId="77777777" w:rsidR="001367C1" w:rsidRDefault="001367C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20A42757" w14:textId="77777777" w:rsidR="001367C1" w:rsidRDefault="001367C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5485FD96" w14:textId="77777777" w:rsidR="001367C1" w:rsidRDefault="00F33A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CONTACT NAME],</w:t>
      </w:r>
    </w:p>
    <w:p w14:paraId="335E3A2F" w14:textId="77777777" w:rsidR="001367C1" w:rsidRDefault="001367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0EAFCFC" w14:textId="77777777" w:rsidR="001367C1" w:rsidRDefault="00F33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w:t>
      </w:r>
      <w:r w:rsidR="003B07C8">
        <w:t xml:space="preserve"> want</w:t>
      </w:r>
      <w:r>
        <w:t xml:space="preserve"> to </w:t>
      </w:r>
      <w:r w:rsidR="003B07C8">
        <w:t>congratulate you</w:t>
      </w:r>
      <w:r>
        <w:t>, along with those of the [NAME OF DEPARTMENT OR COMPANY], on your [NUMBER] anniversary at [NAME OF COMPANY].</w:t>
      </w:r>
    </w:p>
    <w:p w14:paraId="11F81635" w14:textId="77777777" w:rsidR="001367C1" w:rsidRDefault="001367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578ADBE" w14:textId="77777777" w:rsidR="001367C1" w:rsidRDefault="00F33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have all benefited from your service and contributions to our company’s growth and development.</w:t>
      </w:r>
    </w:p>
    <w:p w14:paraId="31AE3E99" w14:textId="77777777" w:rsidR="001367C1" w:rsidRDefault="001367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4A42EB4" w14:textId="77777777" w:rsidR="001367C1" w:rsidRDefault="00F33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greatly appreciate you for having given generously of your expertise and experience to our co</w:t>
      </w:r>
      <w:r w:rsidR="003B07C8">
        <w:t>-</w:t>
      </w:r>
      <w:r>
        <w:t>workers. You have earned the respect of everyone who has had the pleasure of working with you. We share with you a well-deserved accomplish</w:t>
      </w:r>
      <w:r w:rsidR="003B07C8">
        <w:t>ment at having reached such a</w:t>
      </w:r>
      <w:r>
        <w:t xml:space="preserve"> commemorable milestone.</w:t>
      </w:r>
    </w:p>
    <w:p w14:paraId="29A06EEE" w14:textId="77777777" w:rsidR="001367C1" w:rsidRDefault="001367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ACC7B81" w14:textId="77777777" w:rsidR="001367C1" w:rsidRDefault="003B07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wish you</w:t>
      </w:r>
      <w:r w:rsidR="00F33AE9">
        <w:t xml:space="preserve"> many more rewarding years at [NAME OF COMPANY].</w:t>
      </w:r>
    </w:p>
    <w:p w14:paraId="61AAAB93" w14:textId="77777777" w:rsidR="001367C1" w:rsidRDefault="001367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6B850A94" w14:textId="77777777" w:rsidR="001367C1" w:rsidRDefault="001367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69F3CA59" w14:textId="77777777" w:rsidR="001367C1" w:rsidRDefault="00F33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incerely,</w:t>
      </w:r>
    </w:p>
    <w:p w14:paraId="48A69877" w14:textId="77777777" w:rsidR="001367C1" w:rsidRDefault="001367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A33E8CB" w14:textId="77777777" w:rsidR="001367C1" w:rsidRDefault="001367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4768C3C" w14:textId="77777777" w:rsidR="001367C1" w:rsidRDefault="001367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2EEC77F" w14:textId="77777777" w:rsidR="001367C1" w:rsidRDefault="001367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D68039E" w14:textId="77777777" w:rsidR="001367C1" w:rsidRDefault="00F33A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NAME]</w:t>
      </w:r>
    </w:p>
    <w:p w14:paraId="3A5F8BE2" w14:textId="77777777" w:rsidR="001367C1" w:rsidRDefault="00F33A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14:paraId="7E863284" w14:textId="77777777" w:rsidR="001367C1" w:rsidRDefault="00F33A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DETAILS]</w:t>
      </w:r>
    </w:p>
    <w:p w14:paraId="7D4CF4D9" w14:textId="77777777" w:rsidR="001367C1" w:rsidRDefault="00F33A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 xml:space="preserve">[COMPANY EMAIL] </w:t>
      </w:r>
    </w:p>
    <w:p w14:paraId="0C5A35A0" w14:textId="77777777" w:rsidR="001367C1" w:rsidRDefault="001367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BC7FA49" w14:textId="77777777" w:rsidR="001367C1" w:rsidRDefault="001367C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1367C1" w:rsidSect="001367C1">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F3C1E" w14:textId="77777777" w:rsidR="00F33AE9" w:rsidRDefault="00F33AE9" w:rsidP="001367C1">
      <w:r>
        <w:separator/>
      </w:r>
    </w:p>
  </w:endnote>
  <w:endnote w:type="continuationSeparator" w:id="0">
    <w:p w14:paraId="60694C32" w14:textId="77777777" w:rsidR="00F33AE9" w:rsidRDefault="00F33AE9" w:rsidP="00136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41235" w14:textId="77777777" w:rsidR="001367C1" w:rsidRDefault="00F33AE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51DB4E59" w14:textId="77777777" w:rsidR="001367C1" w:rsidRDefault="00F33AE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65599707" w14:textId="77777777" w:rsidR="001367C1" w:rsidRDefault="00F33AE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3903DA8F" w14:textId="77777777" w:rsidR="001367C1" w:rsidRDefault="00616D0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F33AE9">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C51CE1" w14:textId="77777777" w:rsidR="00F33AE9" w:rsidRDefault="00F33AE9" w:rsidP="001367C1">
      <w:r>
        <w:separator/>
      </w:r>
    </w:p>
  </w:footnote>
  <w:footnote w:type="continuationSeparator" w:id="0">
    <w:p w14:paraId="165E21C6" w14:textId="77777777" w:rsidR="00F33AE9" w:rsidRDefault="00F33AE9" w:rsidP="001367C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zEzM7QwMTa3tLRU0lEKTi0uzszPAykwrAUAcjkXDiwAAAA="/>
    <w:docVar w:name="Description" w:val="Keeping your client informed of any relevant information pertaining to Congratulating on Exceptional Service,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_x000a_We would like to extend to you our very best wishes, along with those of the [NAME OF DEPARTMENT OR COMPANY], on your [NUMBER] anniversary at [NAME OF COMPANY]._x000a_"/>
    <w:docVar w:name="Tags" w:val="market analysis, business documents, entrepreneurship, entrepreneur, guideline, checklist, congratulations on service template, congratulations on service example, how to create a congratulations on service letter, what is a congratulations on service letter"/>
  </w:docVars>
  <w:rsids>
    <w:rsidRoot w:val="001367C1"/>
    <w:rsid w:val="001367C1"/>
    <w:rsid w:val="003B07C8"/>
    <w:rsid w:val="00616D02"/>
    <w:rsid w:val="006B1B95"/>
    <w:rsid w:val="00995EE1"/>
    <w:rsid w:val="00A80F7F"/>
    <w:rsid w:val="00F33AE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E4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367C1"/>
  </w:style>
  <w:style w:type="paragraph" w:styleId="Heading1">
    <w:name w:val="heading 1"/>
    <w:basedOn w:val="Normal1"/>
    <w:next w:val="Normal1"/>
    <w:rsid w:val="001367C1"/>
    <w:pPr>
      <w:keepNext/>
      <w:keepLines/>
      <w:spacing w:before="480" w:after="120"/>
      <w:outlineLvl w:val="0"/>
    </w:pPr>
    <w:rPr>
      <w:b/>
      <w:sz w:val="48"/>
      <w:szCs w:val="48"/>
    </w:rPr>
  </w:style>
  <w:style w:type="paragraph" w:styleId="Heading2">
    <w:name w:val="heading 2"/>
    <w:basedOn w:val="Normal1"/>
    <w:next w:val="Normal1"/>
    <w:rsid w:val="001367C1"/>
    <w:pPr>
      <w:keepNext/>
      <w:keepLines/>
      <w:spacing w:before="360" w:after="80"/>
      <w:outlineLvl w:val="1"/>
    </w:pPr>
    <w:rPr>
      <w:b/>
      <w:sz w:val="36"/>
      <w:szCs w:val="36"/>
    </w:rPr>
  </w:style>
  <w:style w:type="paragraph" w:styleId="Heading3">
    <w:name w:val="heading 3"/>
    <w:basedOn w:val="Normal1"/>
    <w:next w:val="Normal1"/>
    <w:rsid w:val="001367C1"/>
    <w:pPr>
      <w:keepNext/>
      <w:keepLines/>
      <w:spacing w:before="280" w:after="80"/>
      <w:outlineLvl w:val="2"/>
    </w:pPr>
    <w:rPr>
      <w:b/>
      <w:sz w:val="28"/>
      <w:szCs w:val="28"/>
    </w:rPr>
  </w:style>
  <w:style w:type="paragraph" w:styleId="Heading4">
    <w:name w:val="heading 4"/>
    <w:basedOn w:val="Normal1"/>
    <w:next w:val="Normal1"/>
    <w:rsid w:val="001367C1"/>
    <w:pPr>
      <w:keepNext/>
      <w:keepLines/>
      <w:spacing w:before="240" w:after="40"/>
      <w:outlineLvl w:val="3"/>
    </w:pPr>
    <w:rPr>
      <w:b/>
    </w:rPr>
  </w:style>
  <w:style w:type="paragraph" w:styleId="Heading5">
    <w:name w:val="heading 5"/>
    <w:basedOn w:val="Normal1"/>
    <w:next w:val="Normal1"/>
    <w:rsid w:val="001367C1"/>
    <w:pPr>
      <w:keepNext/>
      <w:keepLines/>
      <w:spacing w:before="220" w:after="40"/>
      <w:outlineLvl w:val="4"/>
    </w:pPr>
    <w:rPr>
      <w:b/>
      <w:sz w:val="22"/>
      <w:szCs w:val="22"/>
    </w:rPr>
  </w:style>
  <w:style w:type="paragraph" w:styleId="Heading6">
    <w:name w:val="heading 6"/>
    <w:basedOn w:val="Normal1"/>
    <w:next w:val="Normal1"/>
    <w:rsid w:val="001367C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367C1"/>
  </w:style>
  <w:style w:type="paragraph" w:styleId="Title">
    <w:name w:val="Title"/>
    <w:basedOn w:val="Normal1"/>
    <w:next w:val="Normal1"/>
    <w:rsid w:val="001367C1"/>
    <w:pPr>
      <w:keepNext/>
      <w:keepLines/>
      <w:spacing w:before="480" w:after="120"/>
    </w:pPr>
    <w:rPr>
      <w:b/>
      <w:sz w:val="72"/>
      <w:szCs w:val="72"/>
    </w:rPr>
  </w:style>
  <w:style w:type="paragraph" w:customStyle="1" w:styleId="Normal0">
    <w:name w:val="[Normal]"/>
    <w:qFormat/>
    <w:rsid w:val="001367C1"/>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1367C1"/>
    <w:pPr>
      <w:tabs>
        <w:tab w:val="center" w:pos="4320"/>
        <w:tab w:val="right" w:pos="8640"/>
      </w:tabs>
    </w:pPr>
  </w:style>
  <w:style w:type="paragraph" w:styleId="Footer">
    <w:name w:val="footer"/>
    <w:basedOn w:val="Normal"/>
    <w:qFormat/>
    <w:rsid w:val="001367C1"/>
    <w:pPr>
      <w:tabs>
        <w:tab w:val="center" w:pos="4320"/>
        <w:tab w:val="right" w:pos="8640"/>
      </w:tabs>
    </w:pPr>
  </w:style>
  <w:style w:type="character" w:styleId="Hyperlink">
    <w:name w:val="Hyperlink"/>
    <w:qFormat/>
    <w:rsid w:val="001367C1"/>
    <w:rPr>
      <w:color w:val="0000FF"/>
      <w:u w:val="single"/>
      <w:rtl w:val="0"/>
    </w:rPr>
  </w:style>
  <w:style w:type="paragraph" w:styleId="Subtitle">
    <w:name w:val="Subtitle"/>
    <w:basedOn w:val="Normal"/>
    <w:next w:val="Normal"/>
    <w:rsid w:val="001367C1"/>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mHRm16j74KwWjl4ARyChD/kjeQ==">AMUW2mXHP+pqSy+LjQHm858jetNetIxkVhY7Absath0t3t2nXxSrwVmBAtyg4hPc6BJs+dY9VR1c1Kgz2ehdaQbrZiGGP8tXzqk9QkeSC+QsmcY0CZ0DrqxAR4MaZo1G+2GPlYiPMZy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19</Words>
  <Characters>661</Characters>
  <Application>Microsoft Office Word</Application>
  <DocSecurity>0</DocSecurity>
  <Lines>41</Lines>
  <Paragraphs>18</Paragraphs>
  <ScaleCrop>false</ScaleCrop>
  <Manager/>
  <Company/>
  <LinksUpToDate>false</LinksUpToDate>
  <CharactersWithSpaces>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8T13:02:00Z</dcterms:created>
  <dcterms:modified xsi:type="dcterms:W3CDTF">2019-10-21T19:18:00Z</dcterms:modified>
  <cp:category/>
</cp:coreProperties>
</file>